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November   8, 2021 (07:04:3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1-11-09T00:04:48Z</dcterms:created>
  <dcterms:modified xsi:type="dcterms:W3CDTF">2021-11-09T00:0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8, 2021 (07:04:3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